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B69DF" w14:textId="19A10F9F" w:rsidR="009C7722" w:rsidRPr="00070CBD" w:rsidRDefault="009C7722" w:rsidP="002037C8">
      <w:pPr>
        <w:pStyle w:val="BodyTextIndent"/>
        <w:spacing w:after="0" w:line="240" w:lineRule="auto"/>
        <w:ind w:left="0"/>
        <w:rPr>
          <w:rFonts w:ascii="Times New Roman" w:hAnsi="Times New Roman"/>
          <w:b/>
          <w:lang w:val="en-US"/>
        </w:rPr>
      </w:pPr>
    </w:p>
    <w:p w14:paraId="1C76C1A0" w14:textId="77777777" w:rsidR="002037C8" w:rsidRPr="002037C8" w:rsidRDefault="002037C8" w:rsidP="002037C8">
      <w:pPr>
        <w:jc w:val="center"/>
        <w:rPr>
          <w:rFonts w:ascii="Times New Roman" w:hAnsi="Times New Roman"/>
          <w:b/>
          <w:bCs/>
          <w:sz w:val="28"/>
          <w:szCs w:val="28"/>
          <w:u w:val="single"/>
        </w:rPr>
      </w:pPr>
      <w:bookmarkStart w:id="0" w:name="_GoBack"/>
      <w:r w:rsidRPr="002037C8">
        <w:rPr>
          <w:rFonts w:ascii="Times New Roman" w:hAnsi="Times New Roman"/>
          <w:b/>
          <w:bCs/>
          <w:sz w:val="28"/>
          <w:szCs w:val="28"/>
          <w:u w:val="single"/>
        </w:rPr>
        <w:t xml:space="preserve">Declaration Form for </w:t>
      </w:r>
      <w:r w:rsidRPr="002037C8">
        <w:rPr>
          <w:rFonts w:ascii="Times New Roman" w:hAnsi="Times New Roman"/>
          <w:b/>
          <w:sz w:val="28"/>
          <w:szCs w:val="28"/>
          <w:u w:val="single"/>
        </w:rPr>
        <w:t>Corresponding Author</w:t>
      </w:r>
      <w:bookmarkEnd w:id="0"/>
      <w:r w:rsidRPr="002037C8">
        <w:rPr>
          <w:rFonts w:ascii="Times New Roman" w:hAnsi="Times New Roman"/>
          <w:b/>
          <w:bCs/>
          <w:sz w:val="28"/>
          <w:szCs w:val="28"/>
          <w:u w:val="single"/>
        </w:rPr>
        <w:t xml:space="preserve"> </w:t>
      </w:r>
    </w:p>
    <w:p w14:paraId="12EEEA86" w14:textId="77777777" w:rsidR="002037C8" w:rsidRPr="006268FB" w:rsidRDefault="002037C8" w:rsidP="002037C8">
      <w:pPr>
        <w:rPr>
          <w:rFonts w:ascii="Times New Roman" w:hAnsi="Times New Roman"/>
        </w:rPr>
      </w:pPr>
    </w:p>
    <w:p w14:paraId="72A7D086" w14:textId="77777777" w:rsidR="002037C8" w:rsidRPr="00570FFC" w:rsidRDefault="002037C8" w:rsidP="002037C8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570FFC">
        <w:rPr>
          <w:rFonts w:ascii="Times New Roman" w:hAnsi="Times New Roman"/>
        </w:rPr>
        <w:t xml:space="preserve">Title of the abstract: </w:t>
      </w:r>
    </w:p>
    <w:p w14:paraId="2AF78736" w14:textId="77777777" w:rsidR="002037C8" w:rsidRDefault="002037C8" w:rsidP="002037C8">
      <w:pPr>
        <w:rPr>
          <w:rFonts w:ascii="Times New Roman" w:hAnsi="Times New Roman"/>
        </w:rPr>
      </w:pPr>
    </w:p>
    <w:p w14:paraId="750AF70F" w14:textId="77777777" w:rsidR="002037C8" w:rsidRPr="006268FB" w:rsidRDefault="002037C8" w:rsidP="002037C8">
      <w:pPr>
        <w:rPr>
          <w:rFonts w:ascii="Times New Roman" w:hAnsi="Times New Roman"/>
        </w:rPr>
      </w:pPr>
    </w:p>
    <w:p w14:paraId="40B4EF7D" w14:textId="77777777" w:rsidR="002037C8" w:rsidRPr="00570FFC" w:rsidRDefault="002037C8" w:rsidP="002037C8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570FFC">
        <w:rPr>
          <w:rFonts w:ascii="Times New Roman" w:hAnsi="Times New Roman"/>
        </w:rPr>
        <w:t>Names of the corresponding author:</w:t>
      </w:r>
    </w:p>
    <w:p w14:paraId="78545DC2" w14:textId="77777777" w:rsidR="002037C8" w:rsidRDefault="002037C8" w:rsidP="002037C8">
      <w:pPr>
        <w:rPr>
          <w:rFonts w:ascii="Times New Roman" w:hAnsi="Times New Roman"/>
        </w:rPr>
      </w:pPr>
    </w:p>
    <w:p w14:paraId="579DC307" w14:textId="77777777" w:rsidR="002037C8" w:rsidRPr="00570FFC" w:rsidRDefault="002037C8" w:rsidP="002037C8">
      <w:pPr>
        <w:pStyle w:val="ListParagraph"/>
        <w:numPr>
          <w:ilvl w:val="0"/>
          <w:numId w:val="9"/>
        </w:numPr>
        <w:rPr>
          <w:rFonts w:ascii="Times New Roman" w:hAnsi="Times New Roman"/>
          <w:color w:val="000000"/>
        </w:rPr>
      </w:pPr>
      <w:r w:rsidRPr="00570FFC">
        <w:rPr>
          <w:rFonts w:ascii="Times New Roman" w:hAnsi="Times New Roman"/>
          <w:color w:val="000000"/>
        </w:rPr>
        <w:t xml:space="preserve">Email address of </w:t>
      </w:r>
      <w:r w:rsidRPr="00570FFC">
        <w:rPr>
          <w:rFonts w:ascii="Times New Roman" w:hAnsi="Times New Roman"/>
        </w:rPr>
        <w:t>the corresponding author</w:t>
      </w:r>
      <w:r w:rsidRPr="00570FFC">
        <w:rPr>
          <w:rFonts w:ascii="Times New Roman" w:hAnsi="Times New Roman"/>
          <w:color w:val="000000"/>
        </w:rPr>
        <w:t>:</w:t>
      </w:r>
    </w:p>
    <w:p w14:paraId="5A4FBE94" w14:textId="77777777" w:rsidR="002037C8" w:rsidRDefault="002037C8" w:rsidP="002037C8">
      <w:pPr>
        <w:rPr>
          <w:rFonts w:ascii="Times New Roman" w:hAnsi="Times New Roman"/>
          <w:color w:val="000000"/>
        </w:rPr>
      </w:pPr>
    </w:p>
    <w:p w14:paraId="404F2834" w14:textId="77777777" w:rsidR="002037C8" w:rsidRPr="00570FFC" w:rsidRDefault="002037C8" w:rsidP="002037C8">
      <w:pPr>
        <w:pStyle w:val="ListParagraph"/>
        <w:numPr>
          <w:ilvl w:val="0"/>
          <w:numId w:val="9"/>
        </w:numPr>
        <w:rPr>
          <w:rFonts w:ascii="Times New Roman" w:hAnsi="Times New Roman"/>
          <w:color w:val="000000"/>
        </w:rPr>
      </w:pPr>
      <w:r w:rsidRPr="00570FFC">
        <w:rPr>
          <w:rFonts w:ascii="Times New Roman" w:hAnsi="Times New Roman"/>
          <w:color w:val="000000"/>
        </w:rPr>
        <w:t xml:space="preserve">Contact number of </w:t>
      </w:r>
      <w:r w:rsidRPr="00570FFC">
        <w:rPr>
          <w:rFonts w:ascii="Times New Roman" w:hAnsi="Times New Roman"/>
        </w:rPr>
        <w:t>the corresponding author</w:t>
      </w:r>
      <w:r w:rsidRPr="00570FFC">
        <w:rPr>
          <w:rFonts w:ascii="Times New Roman" w:hAnsi="Times New Roman"/>
          <w:color w:val="000000"/>
        </w:rPr>
        <w:t>:</w:t>
      </w:r>
    </w:p>
    <w:p w14:paraId="37C63712" w14:textId="77777777" w:rsidR="002037C8" w:rsidRPr="006268FB" w:rsidRDefault="002037C8" w:rsidP="002037C8">
      <w:pPr>
        <w:rPr>
          <w:rFonts w:ascii="Times New Roman" w:hAnsi="Times New Roman"/>
        </w:rPr>
      </w:pPr>
    </w:p>
    <w:p w14:paraId="4A3B81C2" w14:textId="77777777" w:rsidR="002037C8" w:rsidRPr="00570FFC" w:rsidRDefault="002037C8" w:rsidP="002037C8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570FFC">
        <w:rPr>
          <w:rFonts w:ascii="Times New Roman" w:hAnsi="Times New Roman"/>
        </w:rPr>
        <w:t xml:space="preserve">Name </w:t>
      </w:r>
      <w:r>
        <w:rPr>
          <w:rFonts w:ascii="Times New Roman" w:hAnsi="Times New Roman"/>
        </w:rPr>
        <w:t xml:space="preserve">of the </w:t>
      </w:r>
      <w:r w:rsidRPr="00570FFC">
        <w:rPr>
          <w:rFonts w:ascii="Times New Roman" w:hAnsi="Times New Roman"/>
        </w:rPr>
        <w:t xml:space="preserve">co-authors: </w:t>
      </w:r>
    </w:p>
    <w:p w14:paraId="67EDCF9C" w14:textId="77777777" w:rsidR="002037C8" w:rsidRPr="006268FB" w:rsidRDefault="002037C8" w:rsidP="002037C8">
      <w:pPr>
        <w:rPr>
          <w:rFonts w:ascii="Times New Roman" w:hAnsi="Times New Roman"/>
        </w:rPr>
      </w:pPr>
    </w:p>
    <w:p w14:paraId="29426F3C" w14:textId="77777777" w:rsidR="002037C8" w:rsidRPr="006268FB" w:rsidRDefault="002037C8" w:rsidP="002037C8">
      <w:pPr>
        <w:rPr>
          <w:rFonts w:ascii="Times New Roman" w:hAnsi="Times New Roman"/>
        </w:rPr>
      </w:pPr>
    </w:p>
    <w:p w14:paraId="74B22949" w14:textId="77777777" w:rsidR="002037C8" w:rsidRPr="006268FB" w:rsidRDefault="002037C8" w:rsidP="002037C8">
      <w:pPr>
        <w:rPr>
          <w:rFonts w:ascii="Times New Roman" w:hAnsi="Times New Roman"/>
        </w:rPr>
      </w:pPr>
    </w:p>
    <w:p w14:paraId="71E6C336" w14:textId="77777777" w:rsidR="002037C8" w:rsidRPr="00570FFC" w:rsidRDefault="002037C8" w:rsidP="002037C8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570FFC">
        <w:rPr>
          <w:rFonts w:ascii="Times New Roman" w:hAnsi="Times New Roman"/>
        </w:rPr>
        <w:t xml:space="preserve">Address(es) of institution/s where the research was carried out: </w:t>
      </w:r>
    </w:p>
    <w:p w14:paraId="3CDBEBD3" w14:textId="77777777" w:rsidR="002037C8" w:rsidRPr="006268FB" w:rsidRDefault="002037C8" w:rsidP="002037C8">
      <w:pPr>
        <w:rPr>
          <w:rFonts w:ascii="Times New Roman" w:hAnsi="Times New Roman"/>
        </w:rPr>
      </w:pPr>
    </w:p>
    <w:p w14:paraId="5BF2C535" w14:textId="77777777" w:rsidR="002037C8" w:rsidRPr="006268FB" w:rsidRDefault="002037C8" w:rsidP="002037C8">
      <w:pPr>
        <w:rPr>
          <w:rFonts w:ascii="Times New Roman" w:hAnsi="Times New Roman"/>
        </w:rPr>
      </w:pPr>
    </w:p>
    <w:p w14:paraId="0B846E01" w14:textId="77777777" w:rsidR="002037C8" w:rsidRPr="00570FFC" w:rsidRDefault="002037C8" w:rsidP="002037C8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570FFC">
        <w:rPr>
          <w:rFonts w:ascii="Times New Roman" w:hAnsi="Times New Roman"/>
        </w:rPr>
        <w:t xml:space="preserve">Name of the author who will present the abstract: </w:t>
      </w:r>
    </w:p>
    <w:p w14:paraId="727CD77B" w14:textId="77777777" w:rsidR="002037C8" w:rsidRPr="006268FB" w:rsidRDefault="002037C8" w:rsidP="002037C8">
      <w:pPr>
        <w:rPr>
          <w:rFonts w:ascii="Times New Roman" w:hAnsi="Times New Roman"/>
        </w:rPr>
      </w:pPr>
    </w:p>
    <w:p w14:paraId="3A636F96" w14:textId="77777777" w:rsidR="002037C8" w:rsidRDefault="002037C8" w:rsidP="002037C8">
      <w:pPr>
        <w:rPr>
          <w:rFonts w:ascii="Times New Roman" w:hAnsi="Times New Roman"/>
        </w:rPr>
      </w:pPr>
      <w:r w:rsidRPr="006268FB">
        <w:rPr>
          <w:rFonts w:ascii="Times New Roman" w:hAnsi="Times New Roman"/>
        </w:rPr>
        <w:t>I declare that the above abstract reports the results of original research work and that its content has not been published or submitted for publication</w:t>
      </w:r>
      <w:r>
        <w:rPr>
          <w:rFonts w:ascii="Times New Roman" w:hAnsi="Times New Roman"/>
        </w:rPr>
        <w:t xml:space="preserve"> or presented</w:t>
      </w:r>
      <w:r w:rsidRPr="006268FB">
        <w:rPr>
          <w:rFonts w:ascii="Times New Roman" w:hAnsi="Times New Roman"/>
        </w:rPr>
        <w:t xml:space="preserve"> elsewhere.</w:t>
      </w:r>
    </w:p>
    <w:p w14:paraId="13BCA888" w14:textId="77777777" w:rsidR="002037C8" w:rsidRPr="006268FB" w:rsidRDefault="002037C8" w:rsidP="002037C8">
      <w:pPr>
        <w:rPr>
          <w:rFonts w:ascii="Times New Roman" w:hAnsi="Times New Roman"/>
          <w:color w:val="000000"/>
        </w:rPr>
      </w:pPr>
      <w:r w:rsidRPr="006268FB">
        <w:rPr>
          <w:rFonts w:ascii="Times New Roman" w:hAnsi="Times New Roman"/>
        </w:rPr>
        <w:t xml:space="preserve">Signature of the </w:t>
      </w:r>
      <w:r>
        <w:rPr>
          <w:rFonts w:ascii="Times New Roman" w:hAnsi="Times New Roman"/>
        </w:rPr>
        <w:t>c</w:t>
      </w:r>
      <w:r w:rsidRPr="006268FB">
        <w:rPr>
          <w:rFonts w:ascii="Times New Roman" w:hAnsi="Times New Roman"/>
          <w:color w:val="000000"/>
        </w:rPr>
        <w:t xml:space="preserve">orresponding </w:t>
      </w:r>
      <w:r>
        <w:rPr>
          <w:rFonts w:ascii="Times New Roman" w:hAnsi="Times New Roman"/>
          <w:color w:val="000000"/>
        </w:rPr>
        <w:t>a</w:t>
      </w:r>
      <w:r w:rsidRPr="006268FB">
        <w:rPr>
          <w:rFonts w:ascii="Times New Roman" w:hAnsi="Times New Roman"/>
          <w:color w:val="000000"/>
        </w:rPr>
        <w:t>uthor:</w:t>
      </w:r>
    </w:p>
    <w:p w14:paraId="479A377B" w14:textId="77777777" w:rsidR="002037C8" w:rsidRPr="006268FB" w:rsidRDefault="002037C8" w:rsidP="002037C8">
      <w:pPr>
        <w:rPr>
          <w:rFonts w:ascii="Times New Roman" w:hAnsi="Times New Roman"/>
          <w:color w:val="000000"/>
        </w:rPr>
      </w:pPr>
    </w:p>
    <w:p w14:paraId="7EBB7D0E" w14:textId="229C8F12" w:rsidR="002037C8" w:rsidRDefault="002037C8" w:rsidP="002037C8">
      <w:pPr>
        <w:rPr>
          <w:rFonts w:ascii="Times New Roman" w:hAnsi="Times New Roman"/>
          <w:sz w:val="28"/>
          <w:szCs w:val="28"/>
        </w:rPr>
      </w:pPr>
      <w:r w:rsidRPr="006268FB">
        <w:rPr>
          <w:rFonts w:ascii="Times New Roman" w:hAnsi="Times New Roman"/>
        </w:rPr>
        <w:t>Date:</w:t>
      </w:r>
    </w:p>
    <w:p w14:paraId="6C75E001" w14:textId="77777777" w:rsidR="002037C8" w:rsidRPr="002037C8" w:rsidRDefault="002037C8" w:rsidP="002037C8">
      <w:pPr>
        <w:tabs>
          <w:tab w:val="left" w:pos="1908"/>
        </w:tabs>
        <w:rPr>
          <w:rFonts w:ascii="Times New Roman" w:hAnsi="Times New Roman"/>
          <w:sz w:val="28"/>
          <w:szCs w:val="28"/>
        </w:rPr>
      </w:pPr>
    </w:p>
    <w:sectPr w:rsidR="002037C8" w:rsidRPr="002037C8" w:rsidSect="002037C8">
      <w:headerReference w:type="default" r:id="rId7"/>
      <w:pgSz w:w="11906" w:h="16838" w:code="9"/>
      <w:pgMar w:top="2700" w:right="1440" w:bottom="720" w:left="1440" w:header="2285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ADB635" w14:textId="77777777" w:rsidR="00FF3350" w:rsidRDefault="00FF3350">
      <w:pPr>
        <w:spacing w:after="0" w:line="240" w:lineRule="auto"/>
      </w:pPr>
      <w:r>
        <w:separator/>
      </w:r>
    </w:p>
  </w:endnote>
  <w:endnote w:type="continuationSeparator" w:id="0">
    <w:p w14:paraId="6A9CF349" w14:textId="77777777" w:rsidR="00FF3350" w:rsidRDefault="00FF33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B6BDF7" w14:textId="77777777" w:rsidR="00FF3350" w:rsidRDefault="00FF3350">
      <w:pPr>
        <w:spacing w:after="0" w:line="240" w:lineRule="auto"/>
      </w:pPr>
      <w:r>
        <w:separator/>
      </w:r>
    </w:p>
  </w:footnote>
  <w:footnote w:type="continuationSeparator" w:id="0">
    <w:p w14:paraId="1F7E704A" w14:textId="77777777" w:rsidR="00FF3350" w:rsidRDefault="00FF33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73027" w14:textId="0961DB80" w:rsidR="002037C8" w:rsidRDefault="002037C8" w:rsidP="002037C8">
    <w:pPr>
      <w:pStyle w:val="Header"/>
      <w:tabs>
        <w:tab w:val="clear" w:pos="4680"/>
        <w:tab w:val="clear" w:pos="9360"/>
        <w:tab w:val="left" w:pos="2076"/>
      </w:tabs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A2E7759" wp14:editId="2F94EAD4">
              <wp:simplePos x="0" y="0"/>
              <wp:positionH relativeFrom="column">
                <wp:posOffset>-403761</wp:posOffset>
              </wp:positionH>
              <wp:positionV relativeFrom="paragraph">
                <wp:posOffset>92817</wp:posOffset>
              </wp:positionV>
              <wp:extent cx="6543304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43304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26F1E63" id="Straight Connector 2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1.8pt,7.3pt" to="483.4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" strokecolor="#002060" strokeweight="1pt">
              <v:stroke joinstyle="miter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C5B5786" wp14:editId="326943D8">
          <wp:simplePos x="0" y="0"/>
          <wp:positionH relativeFrom="margin">
            <wp:posOffset>-843280</wp:posOffset>
          </wp:positionH>
          <wp:positionV relativeFrom="margin">
            <wp:posOffset>-1628874</wp:posOffset>
          </wp:positionV>
          <wp:extent cx="7467084" cy="1306285"/>
          <wp:effectExtent l="0" t="0" r="0" b="0"/>
          <wp:wrapSquare wrapText="bothSides"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LETTER HEAD BA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67084" cy="1306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C1E11"/>
    <w:multiLevelType w:val="hybridMultilevel"/>
    <w:tmpl w:val="EEEA275E"/>
    <w:lvl w:ilvl="0" w:tplc="620865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87C0F"/>
    <w:multiLevelType w:val="singleLevel"/>
    <w:tmpl w:val="3E5489F2"/>
    <w:lvl w:ilvl="0">
      <w:start w:val="1"/>
      <w:numFmt w:val="lowerRoman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" w15:restartNumberingAfterBreak="0">
    <w:nsid w:val="359D7F2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37BC7238"/>
    <w:multiLevelType w:val="hybridMultilevel"/>
    <w:tmpl w:val="0BA88D42"/>
    <w:lvl w:ilvl="0" w:tplc="44721420">
      <w:start w:val="1"/>
      <w:numFmt w:val="lowerRoman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9237B8"/>
    <w:multiLevelType w:val="hybridMultilevel"/>
    <w:tmpl w:val="8738FCD6"/>
    <w:lvl w:ilvl="0" w:tplc="C4F0CA6E">
      <w:start w:val="1"/>
      <w:numFmt w:val="decimal"/>
      <w:lvlText w:val="(%1)"/>
      <w:lvlJc w:val="righ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B55D95"/>
    <w:multiLevelType w:val="hybridMultilevel"/>
    <w:tmpl w:val="ADD8C2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81196A"/>
    <w:multiLevelType w:val="hybridMultilevel"/>
    <w:tmpl w:val="A17A39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01004CA"/>
    <w:multiLevelType w:val="multilevel"/>
    <w:tmpl w:val="E4D2033E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"/>
      <w:lvlJc w:val="left"/>
      <w:pPr>
        <w:tabs>
          <w:tab w:val="num" w:pos="1089"/>
        </w:tabs>
        <w:ind w:left="1089" w:hanging="369"/>
      </w:pPr>
      <w:rPr>
        <w:rFonts w:ascii="Wingdings 3" w:hAnsi="Wingdings 3" w:hint="default"/>
        <w:color w:val="auto"/>
        <w:sz w:val="18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743261BB"/>
    <w:multiLevelType w:val="singleLevel"/>
    <w:tmpl w:val="158A97F2"/>
    <w:lvl w:ilvl="0">
      <w:start w:val="5"/>
      <w:numFmt w:val="lowerRoman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8"/>
  </w:num>
  <w:num w:numId="5">
    <w:abstractNumId w:val="6"/>
  </w:num>
  <w:num w:numId="6">
    <w:abstractNumId w:val="3"/>
  </w:num>
  <w:num w:numId="7">
    <w:abstractNumId w:val="0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xMDW1MDU0NDK1MDBT0lEKTi0uzszPAykwrwUAGi+O4SwAAAA="/>
  </w:docVars>
  <w:rsids>
    <w:rsidRoot w:val="009C7722"/>
    <w:rsid w:val="00014A28"/>
    <w:rsid w:val="00015B61"/>
    <w:rsid w:val="00020678"/>
    <w:rsid w:val="00070CBD"/>
    <w:rsid w:val="000A7DB8"/>
    <w:rsid w:val="000E57FA"/>
    <w:rsid w:val="000E5D00"/>
    <w:rsid w:val="000F38C6"/>
    <w:rsid w:val="001174BF"/>
    <w:rsid w:val="0015321D"/>
    <w:rsid w:val="001630C3"/>
    <w:rsid w:val="00180631"/>
    <w:rsid w:val="00185D5D"/>
    <w:rsid w:val="00185FBD"/>
    <w:rsid w:val="001D7E1B"/>
    <w:rsid w:val="001E0144"/>
    <w:rsid w:val="001E0D63"/>
    <w:rsid w:val="001F3061"/>
    <w:rsid w:val="002037C8"/>
    <w:rsid w:val="00217A9F"/>
    <w:rsid w:val="002466A9"/>
    <w:rsid w:val="00247A18"/>
    <w:rsid w:val="002659B8"/>
    <w:rsid w:val="002739D6"/>
    <w:rsid w:val="00286039"/>
    <w:rsid w:val="002B5B73"/>
    <w:rsid w:val="002F1592"/>
    <w:rsid w:val="00316371"/>
    <w:rsid w:val="0034575B"/>
    <w:rsid w:val="00387A7C"/>
    <w:rsid w:val="003D23BF"/>
    <w:rsid w:val="003D39F0"/>
    <w:rsid w:val="003D3EA6"/>
    <w:rsid w:val="003E1F66"/>
    <w:rsid w:val="004036E1"/>
    <w:rsid w:val="00413320"/>
    <w:rsid w:val="00422772"/>
    <w:rsid w:val="00431221"/>
    <w:rsid w:val="00456F98"/>
    <w:rsid w:val="004840EC"/>
    <w:rsid w:val="004C6287"/>
    <w:rsid w:val="004F1CE0"/>
    <w:rsid w:val="005140CB"/>
    <w:rsid w:val="005569F8"/>
    <w:rsid w:val="005571DA"/>
    <w:rsid w:val="005701C7"/>
    <w:rsid w:val="00570FFC"/>
    <w:rsid w:val="005C3887"/>
    <w:rsid w:val="005F005C"/>
    <w:rsid w:val="005F4679"/>
    <w:rsid w:val="006012D6"/>
    <w:rsid w:val="006268FB"/>
    <w:rsid w:val="0066574E"/>
    <w:rsid w:val="006679BA"/>
    <w:rsid w:val="00671E9B"/>
    <w:rsid w:val="00674E95"/>
    <w:rsid w:val="006E2C7A"/>
    <w:rsid w:val="006E4A91"/>
    <w:rsid w:val="0075006B"/>
    <w:rsid w:val="008062C8"/>
    <w:rsid w:val="008329A5"/>
    <w:rsid w:val="00841E80"/>
    <w:rsid w:val="0087608E"/>
    <w:rsid w:val="00877B65"/>
    <w:rsid w:val="008B01A8"/>
    <w:rsid w:val="008E07C1"/>
    <w:rsid w:val="008E29C4"/>
    <w:rsid w:val="008E3FA7"/>
    <w:rsid w:val="00907FA9"/>
    <w:rsid w:val="009124C3"/>
    <w:rsid w:val="009C7722"/>
    <w:rsid w:val="009E31F0"/>
    <w:rsid w:val="00A05ED2"/>
    <w:rsid w:val="00A1232C"/>
    <w:rsid w:val="00A1531F"/>
    <w:rsid w:val="00A55623"/>
    <w:rsid w:val="00A71343"/>
    <w:rsid w:val="00B049E0"/>
    <w:rsid w:val="00B13BD2"/>
    <w:rsid w:val="00B46027"/>
    <w:rsid w:val="00B52F20"/>
    <w:rsid w:val="00B53DEA"/>
    <w:rsid w:val="00BA675F"/>
    <w:rsid w:val="00BC477B"/>
    <w:rsid w:val="00BC6FFD"/>
    <w:rsid w:val="00BD4CDD"/>
    <w:rsid w:val="00BF6E4F"/>
    <w:rsid w:val="00C13D9E"/>
    <w:rsid w:val="00C52175"/>
    <w:rsid w:val="00C53F2C"/>
    <w:rsid w:val="00C861EA"/>
    <w:rsid w:val="00CB7102"/>
    <w:rsid w:val="00CB736B"/>
    <w:rsid w:val="00D15A73"/>
    <w:rsid w:val="00D347FE"/>
    <w:rsid w:val="00D4566A"/>
    <w:rsid w:val="00D8241B"/>
    <w:rsid w:val="00DD4A1E"/>
    <w:rsid w:val="00DE3C8F"/>
    <w:rsid w:val="00DF7185"/>
    <w:rsid w:val="00E03138"/>
    <w:rsid w:val="00E40C79"/>
    <w:rsid w:val="00E57FB8"/>
    <w:rsid w:val="00E7027E"/>
    <w:rsid w:val="00E707F5"/>
    <w:rsid w:val="00F30761"/>
    <w:rsid w:val="00F72BDB"/>
    <w:rsid w:val="00F96135"/>
    <w:rsid w:val="00FA05F7"/>
    <w:rsid w:val="00FD3504"/>
    <w:rsid w:val="00FF3350"/>
    <w:rsid w:val="00FF5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ABDFBC"/>
  <w15:chartTrackingRefBased/>
  <w15:docId w15:val="{820E6B0C-C04E-4174-8463-D405C6487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7722"/>
    <w:pPr>
      <w:spacing w:after="200" w:line="276" w:lineRule="auto"/>
    </w:pPr>
    <w:rPr>
      <w:rFonts w:ascii="Calibri" w:eastAsia="Times New Roman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qFormat/>
    <w:rsid w:val="009C7722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9C7722"/>
    <w:pPr>
      <w:keepNext/>
      <w:spacing w:before="240" w:after="60" w:line="240" w:lineRule="auto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C7722"/>
    <w:rPr>
      <w:rFonts w:ascii="Arial" w:eastAsia="Times New Roman" w:hAnsi="Arial" w:cs="Times New Roman"/>
      <w:b/>
      <w:bCs/>
      <w:kern w:val="32"/>
      <w:sz w:val="32"/>
      <w:szCs w:val="32"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9C7722"/>
    <w:rPr>
      <w:rFonts w:ascii="Arial" w:eastAsia="Times New Roman" w:hAnsi="Arial" w:cs="Times New Roman"/>
      <w:b/>
      <w:bCs/>
      <w:sz w:val="26"/>
      <w:szCs w:val="26"/>
      <w:lang w:val="x-none" w:eastAsia="x-none"/>
    </w:rPr>
  </w:style>
  <w:style w:type="paragraph" w:styleId="BodyText">
    <w:name w:val="Body Text"/>
    <w:basedOn w:val="Normal"/>
    <w:link w:val="BodyTextChar"/>
    <w:rsid w:val="009C7722"/>
    <w:pPr>
      <w:spacing w:after="0" w:line="360" w:lineRule="auto"/>
      <w:jc w:val="both"/>
    </w:pPr>
    <w:rPr>
      <w:rFonts w:ascii="Arial" w:hAnsi="Arial"/>
      <w:sz w:val="20"/>
      <w:szCs w:val="24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9C7722"/>
    <w:rPr>
      <w:rFonts w:ascii="Arial" w:eastAsia="Times New Roman" w:hAnsi="Arial" w:cs="Times New Roman"/>
      <w:sz w:val="20"/>
      <w:szCs w:val="24"/>
      <w:lang w:val="x-none" w:eastAsia="x-none"/>
    </w:rPr>
  </w:style>
  <w:style w:type="paragraph" w:styleId="BodyTextIndent">
    <w:name w:val="Body Text Indent"/>
    <w:basedOn w:val="Normal"/>
    <w:link w:val="BodyTextIndentChar"/>
    <w:uiPriority w:val="99"/>
    <w:unhideWhenUsed/>
    <w:rsid w:val="009C7722"/>
    <w:pPr>
      <w:spacing w:after="120"/>
      <w:ind w:left="360"/>
    </w:pPr>
    <w:rPr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9C7722"/>
    <w:rPr>
      <w:rFonts w:ascii="Calibri" w:eastAsia="Times New Roman" w:hAnsi="Calibri" w:cs="Times New Roman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9C772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9C7722"/>
    <w:rPr>
      <w:rFonts w:ascii="Calibri" w:eastAsia="Times New Roman" w:hAnsi="Calibri" w:cs="Times New Roman"/>
      <w:lang w:val="x-none" w:eastAsia="x-none"/>
    </w:rPr>
  </w:style>
  <w:style w:type="paragraph" w:styleId="ListParagraph">
    <w:name w:val="List Paragraph"/>
    <w:basedOn w:val="Normal"/>
    <w:uiPriority w:val="34"/>
    <w:qFormat/>
    <w:rsid w:val="009C7722"/>
    <w:pPr>
      <w:ind w:left="720"/>
      <w:contextualSpacing/>
    </w:pPr>
    <w:rPr>
      <w:rFonts w:eastAsia="Calibri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B61"/>
    <w:rPr>
      <w:rFonts w:eastAsia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B61"/>
    <w:rPr>
      <w:rFonts w:ascii="Calibri" w:eastAsia="Calibri" w:hAnsi="Calibri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E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E1B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mark0p3kpfugz">
    <w:name w:val="mark0p3kpfugz"/>
    <w:basedOn w:val="DefaultParagraphFont"/>
    <w:rsid w:val="006E4A91"/>
  </w:style>
  <w:style w:type="paragraph" w:styleId="Revision">
    <w:name w:val="Revision"/>
    <w:hidden/>
    <w:uiPriority w:val="99"/>
    <w:semiHidden/>
    <w:rsid w:val="00070CBD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8E3F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3FA7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570F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FFC"/>
    <w:rPr>
      <w:rFonts w:ascii="Calibri" w:eastAsia="Times New Roman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hani Wijewardene</dc:creator>
  <cp:keywords/>
  <dc:description/>
  <cp:lastModifiedBy>pasindu malshan</cp:lastModifiedBy>
  <cp:revision>2</cp:revision>
  <cp:lastPrinted>2025-06-09T05:58:00Z</cp:lastPrinted>
  <dcterms:created xsi:type="dcterms:W3CDTF">2025-06-09T06:22:00Z</dcterms:created>
  <dcterms:modified xsi:type="dcterms:W3CDTF">2025-06-09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116fb44c356e6a0794c28765c8fa2b06d05de5a4bec6f87a9df7a3ff273396</vt:lpwstr>
  </property>
</Properties>
</file>